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C2ED6" w14:textId="484CA5E1" w:rsidR="00AA10DE" w:rsidRDefault="00AA10DE" w:rsidP="002D55FC">
      <w:pPr>
        <w:spacing w:after="0"/>
        <w:jc w:val="center"/>
        <w:textAlignment w:val="baseline"/>
        <w:rPr>
          <w:rStyle w:val="normaltextrun"/>
          <w:b/>
          <w:bCs/>
          <w:lang w:val="pl-PL"/>
        </w:rPr>
      </w:pPr>
      <w:r>
        <w:rPr>
          <w:rStyle w:val="normaltextrun"/>
          <w:b/>
          <w:bCs/>
          <w:lang w:val="pl-PL"/>
        </w:rPr>
        <w:t xml:space="preserve">Załącznik </w:t>
      </w:r>
      <w:r w:rsidR="00F900AC">
        <w:rPr>
          <w:rStyle w:val="normaltextrun"/>
          <w:b/>
          <w:bCs/>
          <w:lang w:val="pl-PL"/>
        </w:rPr>
        <w:t xml:space="preserve">nr </w:t>
      </w:r>
      <w:r>
        <w:rPr>
          <w:rStyle w:val="normaltextrun"/>
          <w:b/>
          <w:bCs/>
          <w:lang w:val="pl-PL"/>
        </w:rPr>
        <w:t>2</w:t>
      </w:r>
    </w:p>
    <w:p w14:paraId="25BA8E8B" w14:textId="6532F207" w:rsidR="009372ED" w:rsidRPr="00075F50" w:rsidRDefault="00255A1B" w:rsidP="009372ED">
      <w:pPr>
        <w:spacing w:after="0"/>
        <w:jc w:val="center"/>
        <w:textAlignment w:val="baseline"/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3D5C">
                    <w14:shade w14:val="30000"/>
                    <w14:satMod w14:val="115000"/>
                  </w14:srgbClr>
                </w14:gs>
                <w14:gs w14:pos="50000">
                  <w14:srgbClr w14:val="0086C4">
                    <w14:shade w14:val="67500"/>
                    <w14:satMod w14:val="115000"/>
                  </w14:srgbClr>
                </w14:gs>
                <w14:gs w14:pos="100000">
                  <w14:srgbClr w14:val="00C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075F50">
        <w:rPr>
          <w:rStyle w:val="normaltextrun"/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SZABLON </w:t>
      </w:r>
      <w:r w:rsidR="009372ED" w:rsidRPr="00075F50">
        <w:rPr>
          <w:rStyle w:val="normaltextrun"/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MODEL</w:t>
      </w:r>
      <w:r w:rsidR="007204DB" w:rsidRPr="00075F50">
        <w:rPr>
          <w:rStyle w:val="normaltextrun"/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U BIZNESOWEGO</w:t>
      </w:r>
      <w:r w:rsidR="00AA1A78" w:rsidRPr="00075F50">
        <w:rPr>
          <w:rStyle w:val="normaltextrun"/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6A6C9D" w:rsidRPr="00075F50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„PUT </w:t>
      </w:r>
      <w:proofErr w:type="spellStart"/>
      <w:r w:rsidR="006A6C9D" w:rsidRPr="00075F50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tarT</w:t>
      </w:r>
      <w:r w:rsidR="009372ED" w:rsidRPr="00075F50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-uP</w:t>
      </w:r>
      <w:proofErr w:type="spellEnd"/>
      <w:r w:rsidRPr="00075F50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– I</w:t>
      </w:r>
      <w:r w:rsidR="00113F71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</w:t>
      </w:r>
      <w:r w:rsidRPr="00075F50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 Edycja</w:t>
      </w:r>
      <w:r w:rsidR="009372ED" w:rsidRPr="00075F50">
        <w:rPr>
          <w:b/>
          <w:bCs/>
          <w:color w:val="00B0F0"/>
          <w:sz w:val="28"/>
          <w:szCs w:val="28"/>
          <w:lang w:val="pl-PL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”- FAZA II </w:t>
      </w:r>
    </w:p>
    <w:p w14:paraId="5D0E1ECD" w14:textId="77777777" w:rsidR="009372ED" w:rsidRPr="009372ED" w:rsidRDefault="009372ED" w:rsidP="009372ED">
      <w:pPr>
        <w:spacing w:after="0"/>
        <w:jc w:val="center"/>
        <w:textAlignment w:val="baseline"/>
        <w:rPr>
          <w:rStyle w:val="normaltextrun"/>
          <w:b/>
          <w:bCs/>
          <w:lang w:val="pl-PL"/>
        </w:rPr>
      </w:pPr>
    </w:p>
    <w:p w14:paraId="0F2E0B50" w14:textId="77777777" w:rsidR="00AA10DE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16"/>
        <w:gridCol w:w="6378"/>
      </w:tblGrid>
      <w:tr w:rsidR="00AA10DE" w:rsidRPr="008B1438" w14:paraId="3CC10452" w14:textId="77777777" w:rsidTr="00ED5DB5">
        <w:tc>
          <w:tcPr>
            <w:tcW w:w="9396" w:type="dxa"/>
            <w:gridSpan w:val="2"/>
          </w:tcPr>
          <w:p w14:paraId="7474B7ED" w14:textId="6AD7019F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Dane uczestników konkursu (ma</w:t>
            </w:r>
            <w:r w:rsidR="008B1438">
              <w:rPr>
                <w:lang w:val="pl-PL"/>
              </w:rPr>
              <w:t>ks.</w:t>
            </w:r>
            <w:r>
              <w:rPr>
                <w:lang w:val="pl-PL"/>
              </w:rPr>
              <w:t xml:space="preserve"> 5 uczestników)</w:t>
            </w:r>
          </w:p>
        </w:tc>
      </w:tr>
      <w:tr w:rsidR="00AA10DE" w14:paraId="0F633179" w14:textId="77777777" w:rsidTr="00ED5DB5">
        <w:tc>
          <w:tcPr>
            <w:tcW w:w="2122" w:type="dxa"/>
          </w:tcPr>
          <w:p w14:paraId="53CF9621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Imię</w:t>
            </w:r>
          </w:p>
        </w:tc>
        <w:tc>
          <w:tcPr>
            <w:tcW w:w="7274" w:type="dxa"/>
          </w:tcPr>
          <w:p w14:paraId="5DBF4FBF" w14:textId="77777777" w:rsidR="00AA10DE" w:rsidRDefault="00AA10DE" w:rsidP="00ED5DB5">
            <w:pPr>
              <w:rPr>
                <w:lang w:val="pl-PL"/>
              </w:rPr>
            </w:pPr>
            <w:bookmarkStart w:id="0" w:name="_GoBack"/>
            <w:bookmarkEnd w:id="0"/>
          </w:p>
        </w:tc>
      </w:tr>
      <w:tr w:rsidR="00AA10DE" w14:paraId="30565701" w14:textId="77777777" w:rsidTr="00ED5DB5">
        <w:tc>
          <w:tcPr>
            <w:tcW w:w="2122" w:type="dxa"/>
          </w:tcPr>
          <w:p w14:paraId="6B6DB5B0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Nazwisko</w:t>
            </w:r>
          </w:p>
        </w:tc>
        <w:tc>
          <w:tcPr>
            <w:tcW w:w="7274" w:type="dxa"/>
          </w:tcPr>
          <w:p w14:paraId="6AE00CC2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0BD2BEF8" w14:textId="77777777" w:rsidTr="00ED5DB5">
        <w:tc>
          <w:tcPr>
            <w:tcW w:w="2122" w:type="dxa"/>
          </w:tcPr>
          <w:p w14:paraId="7B5483D2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Student/Doktorant</w:t>
            </w:r>
          </w:p>
        </w:tc>
        <w:tc>
          <w:tcPr>
            <w:tcW w:w="7274" w:type="dxa"/>
          </w:tcPr>
          <w:p w14:paraId="745213E9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163F53A3" w14:textId="77777777" w:rsidTr="00ED5DB5">
        <w:tc>
          <w:tcPr>
            <w:tcW w:w="2122" w:type="dxa"/>
          </w:tcPr>
          <w:p w14:paraId="2EF4E42C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Wydział</w:t>
            </w:r>
          </w:p>
        </w:tc>
        <w:tc>
          <w:tcPr>
            <w:tcW w:w="7274" w:type="dxa"/>
          </w:tcPr>
          <w:p w14:paraId="03E228AE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2F9FF26C" w14:textId="77777777" w:rsidTr="00ED5DB5">
        <w:tc>
          <w:tcPr>
            <w:tcW w:w="2122" w:type="dxa"/>
          </w:tcPr>
          <w:p w14:paraId="16783F14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Kierunek</w:t>
            </w:r>
          </w:p>
        </w:tc>
        <w:tc>
          <w:tcPr>
            <w:tcW w:w="7274" w:type="dxa"/>
          </w:tcPr>
          <w:p w14:paraId="1E1891D9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24BA41A1" w14:textId="77777777" w:rsidTr="00ED5DB5">
        <w:tc>
          <w:tcPr>
            <w:tcW w:w="2122" w:type="dxa"/>
          </w:tcPr>
          <w:p w14:paraId="2623E2BE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Stopień studiów</w:t>
            </w:r>
          </w:p>
        </w:tc>
        <w:tc>
          <w:tcPr>
            <w:tcW w:w="7274" w:type="dxa"/>
          </w:tcPr>
          <w:p w14:paraId="49BE4DC4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75FAF7FD" w14:textId="77777777" w:rsidTr="00ED5DB5">
        <w:tc>
          <w:tcPr>
            <w:tcW w:w="2122" w:type="dxa"/>
          </w:tcPr>
          <w:p w14:paraId="187486C5" w14:textId="77777777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Rok studiów</w:t>
            </w:r>
          </w:p>
        </w:tc>
        <w:tc>
          <w:tcPr>
            <w:tcW w:w="7274" w:type="dxa"/>
          </w:tcPr>
          <w:p w14:paraId="4962FFC5" w14:textId="77777777" w:rsidR="00AA10DE" w:rsidRDefault="00AA10DE" w:rsidP="00ED5DB5">
            <w:pPr>
              <w:rPr>
                <w:lang w:val="pl-PL"/>
              </w:rPr>
            </w:pPr>
          </w:p>
        </w:tc>
      </w:tr>
    </w:tbl>
    <w:p w14:paraId="3808936E" w14:textId="77777777" w:rsidR="00AA10DE" w:rsidRDefault="00AA10DE" w:rsidP="00AA10DE">
      <w:pPr>
        <w:rPr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8B1438" w14:paraId="4F40DB51" w14:textId="77777777" w:rsidTr="00ED5DB5">
        <w:tc>
          <w:tcPr>
            <w:tcW w:w="9396" w:type="dxa"/>
          </w:tcPr>
          <w:p w14:paraId="3C0CB9CE" w14:textId="0106E678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Proponowana nazwa projektu (ma</w:t>
            </w:r>
            <w:r w:rsidR="008B1438">
              <w:rPr>
                <w:lang w:val="pl-PL"/>
              </w:rPr>
              <w:t>ks</w:t>
            </w:r>
            <w:r>
              <w:rPr>
                <w:lang w:val="pl-PL"/>
              </w:rPr>
              <w:t>. 12 słów)</w:t>
            </w:r>
          </w:p>
        </w:tc>
      </w:tr>
      <w:tr w:rsidR="00AA10DE" w:rsidRPr="008B1438" w14:paraId="2AF78B7F" w14:textId="77777777" w:rsidTr="00ED5DB5">
        <w:tc>
          <w:tcPr>
            <w:tcW w:w="9396" w:type="dxa"/>
          </w:tcPr>
          <w:p w14:paraId="062A9735" w14:textId="77777777" w:rsidR="00AA10DE" w:rsidRDefault="00AA10DE" w:rsidP="00ED5DB5">
            <w:pPr>
              <w:rPr>
                <w:lang w:val="pl-PL"/>
              </w:rPr>
            </w:pPr>
          </w:p>
        </w:tc>
      </w:tr>
    </w:tbl>
    <w:p w14:paraId="75AF464C" w14:textId="77777777" w:rsidR="00AA10DE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8B1438" w14:paraId="19BB023D" w14:textId="77777777" w:rsidTr="00ED5DB5">
        <w:tc>
          <w:tcPr>
            <w:tcW w:w="9396" w:type="dxa"/>
          </w:tcPr>
          <w:p w14:paraId="6028D688" w14:textId="77777777" w:rsidR="00AA10DE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  <w:t>Opis przedsięwzięcia (przedstawienie projektu, opis produktu/usługi, która będzie oferowana; cena sprzedaży produktu/usługi, proces produkcji/świadczenia usługi oraz procesu logistycznego, założenia dotyczące promocji towaru/usługi).</w:t>
            </w:r>
          </w:p>
        </w:tc>
      </w:tr>
      <w:tr w:rsidR="00AA10DE" w:rsidRPr="008B1438" w14:paraId="75A86537" w14:textId="77777777" w:rsidTr="00ED5DB5">
        <w:tc>
          <w:tcPr>
            <w:tcW w:w="9396" w:type="dxa"/>
          </w:tcPr>
          <w:p w14:paraId="3651A80A" w14:textId="77777777" w:rsidR="00AA10DE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</w:tbl>
    <w:p w14:paraId="583FEA29" w14:textId="77777777" w:rsidR="00AA10DE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8B1438" w14:paraId="5640551A" w14:textId="77777777" w:rsidTr="00ED5DB5">
        <w:tc>
          <w:tcPr>
            <w:tcW w:w="9396" w:type="dxa"/>
          </w:tcPr>
          <w:p w14:paraId="2707186A" w14:textId="77777777" w:rsidR="00AA10DE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  <w:t>Analiza rynku i otoczenia biznesu (np. analiza SWOT)</w:t>
            </w:r>
          </w:p>
        </w:tc>
      </w:tr>
      <w:tr w:rsidR="00AA10DE" w:rsidRPr="008B1438" w14:paraId="0F0A1F59" w14:textId="77777777" w:rsidTr="00ED5DB5">
        <w:tc>
          <w:tcPr>
            <w:tcW w:w="9396" w:type="dxa"/>
          </w:tcPr>
          <w:p w14:paraId="7D0DA1EE" w14:textId="77777777" w:rsidR="00AA10DE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</w:tbl>
    <w:p w14:paraId="126164CA" w14:textId="77777777" w:rsidR="00AA10DE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14:paraId="4B640B6A" w14:textId="77777777" w:rsidTr="00ED5DB5">
        <w:tc>
          <w:tcPr>
            <w:tcW w:w="9396" w:type="dxa"/>
          </w:tcPr>
          <w:p w14:paraId="3D64497D" w14:textId="209B3CBD" w:rsidR="00AA10DE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  <w:t>Kosztorys (prognozy ekonomiczno-finansowe)</w:t>
            </w:r>
          </w:p>
        </w:tc>
      </w:tr>
      <w:tr w:rsidR="00AA10DE" w14:paraId="7A1882C5" w14:textId="77777777" w:rsidTr="00ED5DB5">
        <w:tc>
          <w:tcPr>
            <w:tcW w:w="9396" w:type="dxa"/>
          </w:tcPr>
          <w:p w14:paraId="5816B487" w14:textId="77777777" w:rsidR="00AA10DE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</w:tbl>
    <w:p w14:paraId="195DB6B5" w14:textId="77777777" w:rsidR="00AA10DE" w:rsidRDefault="00AA10DE" w:rsidP="00AA10DE"/>
    <w:p w14:paraId="028B7450" w14:textId="316CA476" w:rsidR="00E92CC7" w:rsidRPr="00AA10DE" w:rsidRDefault="00D378DE" w:rsidP="00AA10DE">
      <w:r w:rsidRPr="00AA10DE">
        <w:rPr>
          <w:rStyle w:val="normaltextrun"/>
        </w:rPr>
        <w:t xml:space="preserve"> </w:t>
      </w:r>
    </w:p>
    <w:sectPr w:rsidR="00E92CC7" w:rsidRPr="00AA10DE">
      <w:headerReference w:type="default" r:id="rId11"/>
      <w:footerReference w:type="even" r:id="rId12"/>
      <w:footerReference w:type="default" r:id="rId13"/>
      <w:pgSz w:w="11906" w:h="16838"/>
      <w:pgMar w:top="1418" w:right="1701" w:bottom="0" w:left="1701" w:header="709" w:footer="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2D9CF1" w14:textId="77777777" w:rsidR="00404C90" w:rsidRDefault="00404C90">
      <w:r>
        <w:separator/>
      </w:r>
    </w:p>
  </w:endnote>
  <w:endnote w:type="continuationSeparator" w:id="0">
    <w:p w14:paraId="325CDB8F" w14:textId="77777777" w:rsidR="00404C90" w:rsidRDefault="00404C90">
      <w:r>
        <w:continuationSeparator/>
      </w:r>
    </w:p>
  </w:endnote>
  <w:endnote w:type="continuationNotice" w:id="1">
    <w:p w14:paraId="0B976B5C" w14:textId="77777777" w:rsidR="00404C90" w:rsidRDefault="00404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IDFont+F1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05827" w14:textId="77777777" w:rsidR="00D73DDA" w:rsidRDefault="000023B3">
    <w:pPr>
      <w:pStyle w:val="Stopka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5ED2909B" w14:textId="77777777" w:rsidR="00D73DDA" w:rsidRDefault="00D73D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749289"/>
      <w:docPartObj>
        <w:docPartGallery w:val="Page Numbers (Bottom of Page)"/>
        <w:docPartUnique/>
      </w:docPartObj>
    </w:sdtPr>
    <w:sdtEndPr/>
    <w:sdtContent>
      <w:p w14:paraId="45D16B5E" w14:textId="19B1B8C0" w:rsidR="00D73DDA" w:rsidRDefault="000023B3">
        <w:pPr>
          <w:pStyle w:val="Stopka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46723B">
          <w:rPr>
            <w:rStyle w:val="Numerstrony"/>
            <w:noProof/>
          </w:rPr>
          <w:t>1</w:t>
        </w:r>
        <w:r>
          <w:rPr>
            <w:rStyle w:val="Numerstrony"/>
          </w:rPr>
          <w:fldChar w:fldCharType="end"/>
        </w:r>
        <w:r w:rsidR="004357A9" w:rsidRPr="004357A9">
          <w:rPr>
            <w:noProof/>
            <w:lang w:val="pl-PL" w:eastAsia="pl-PL"/>
          </w:rPr>
          <w:t xml:space="preserve"> </w:t>
        </w:r>
      </w:p>
    </w:sdtContent>
  </w:sdt>
  <w:p w14:paraId="0E10DB94" w14:textId="2C9180E7" w:rsidR="00D73DDA" w:rsidRDefault="00D73D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F6FED" w14:textId="77777777" w:rsidR="00404C90" w:rsidRDefault="00404C90">
      <w:r>
        <w:separator/>
      </w:r>
    </w:p>
  </w:footnote>
  <w:footnote w:type="continuationSeparator" w:id="0">
    <w:p w14:paraId="619643C7" w14:textId="77777777" w:rsidR="00404C90" w:rsidRDefault="00404C90">
      <w:r>
        <w:continuationSeparator/>
      </w:r>
    </w:p>
  </w:footnote>
  <w:footnote w:type="continuationNotice" w:id="1">
    <w:p w14:paraId="5D4C4156" w14:textId="77777777" w:rsidR="00404C90" w:rsidRDefault="00404C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text" w:horzAnchor="margin" w:tblpXSpec="center" w:tblpY="-1026"/>
      <w:tblW w:w="10353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89"/>
      <w:gridCol w:w="2551"/>
      <w:gridCol w:w="2583"/>
      <w:gridCol w:w="2530"/>
    </w:tblGrid>
    <w:tr w:rsidR="002D55FC" w14:paraId="29579A49" w14:textId="77777777" w:rsidTr="00963889">
      <w:trPr>
        <w:trHeight w:val="340"/>
      </w:trPr>
      <w:tc>
        <w:tcPr>
          <w:tcW w:w="2689" w:type="dxa"/>
          <w:vAlign w:val="center"/>
        </w:tcPr>
        <w:p w14:paraId="09E18AC7" w14:textId="77777777" w:rsidR="002D55FC" w:rsidRDefault="002D55FC" w:rsidP="002D55FC">
          <w:pPr>
            <w:spacing w:before="240" w:after="0"/>
            <w:jc w:val="center"/>
          </w:pPr>
          <w:r>
            <w:rPr>
              <w:b/>
              <w:noProof/>
              <w:sz w:val="18"/>
              <w:szCs w:val="18"/>
              <w:lang w:val="pl-PL" w:eastAsia="pl-PL"/>
            </w:rPr>
            <w:drawing>
              <wp:inline distT="0" distB="0" distL="0" distR="0" wp14:anchorId="20C69E8A" wp14:editId="7EBCDA90">
                <wp:extent cx="1492250" cy="527050"/>
                <wp:effectExtent l="0" t="0" r="0" b="6350"/>
                <wp:docPr id="5" name="Obraz 5" descr="logo-nowe-DO-zak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 descr="logo-nowe-DO-zak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2250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vAlign w:val="center"/>
        </w:tcPr>
        <w:p w14:paraId="2C95B389" w14:textId="77777777" w:rsidR="002D55FC" w:rsidRDefault="002D55FC" w:rsidP="002D55FC">
          <w:pPr>
            <w:spacing w:before="240"/>
            <w:jc w:val="center"/>
          </w:pPr>
          <w:r>
            <w:rPr>
              <w:noProof/>
              <w:sz w:val="18"/>
              <w:szCs w:val="18"/>
              <w:lang w:val="pl-PL" w:eastAsia="pl-PL"/>
            </w:rPr>
            <w:drawing>
              <wp:inline distT="0" distB="0" distL="0" distR="0" wp14:anchorId="2E19BCA0" wp14:editId="2C6618C6">
                <wp:extent cx="1234440" cy="510540"/>
                <wp:effectExtent l="0" t="0" r="3810" b="381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9" cy="512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83" w:type="dxa"/>
          <w:vAlign w:val="center"/>
        </w:tcPr>
        <w:p w14:paraId="06154DF0" w14:textId="77777777" w:rsidR="002D55FC" w:rsidRDefault="002D55FC" w:rsidP="002D55FC">
          <w:pPr>
            <w:spacing w:before="240" w:after="160" w:line="259" w:lineRule="auto"/>
            <w:jc w:val="center"/>
          </w:pPr>
          <w:r>
            <w:rPr>
              <w:noProof/>
              <w:sz w:val="18"/>
              <w:szCs w:val="18"/>
              <w:lang w:val="pl-PL" w:eastAsia="pl-PL"/>
            </w:rPr>
            <w:drawing>
              <wp:inline distT="0" distB="0" distL="0" distR="0" wp14:anchorId="63D124D1" wp14:editId="697E4B4D">
                <wp:extent cx="1079500" cy="342900"/>
                <wp:effectExtent l="0" t="0" r="6350" b="0"/>
                <wp:docPr id="8" name="Obraz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1561" cy="359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30" w:type="dxa"/>
          <w:vAlign w:val="center"/>
        </w:tcPr>
        <w:p w14:paraId="7A5BA861" w14:textId="38162ECE" w:rsidR="002D55FC" w:rsidRDefault="008B1438" w:rsidP="002D55FC">
          <w:pPr>
            <w:spacing w:before="240"/>
            <w:jc w:val="center"/>
          </w:pPr>
          <w:r w:rsidRPr="00C1265F">
            <w:rPr>
              <w:noProof/>
              <w:lang w:val="pl-PL" w:eastAsia="pl-PL"/>
            </w:rPr>
            <w:drawing>
              <wp:inline distT="0" distB="0" distL="0" distR="0" wp14:anchorId="460E77AB" wp14:editId="3411A500">
                <wp:extent cx="959910" cy="382502"/>
                <wp:effectExtent l="0" t="0" r="0" b="0"/>
                <wp:docPr id="1" name="Imagen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68D011E4-DA03-4087-B478-21672632F825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n 7">
                          <a:extLst>
                            <a:ext uri="{FF2B5EF4-FFF2-40B4-BE49-F238E27FC236}">
                              <a16:creationId xmlns:a16="http://schemas.microsoft.com/office/drawing/2014/main" id="{68D011E4-DA03-4087-B478-21672632F82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9132" cy="3901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C08CDBC" w14:textId="3F23821D" w:rsidR="00D73DDA" w:rsidRDefault="00AA1A78" w:rsidP="009372ED">
    <w:pPr>
      <w:pStyle w:val="Nagwek"/>
      <w:tabs>
        <w:tab w:val="left" w:pos="585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511C8"/>
    <w:multiLevelType w:val="hybridMultilevel"/>
    <w:tmpl w:val="D4FC84DA"/>
    <w:lvl w:ilvl="0" w:tplc="0798A050">
      <w:start w:val="1"/>
      <w:numFmt w:val="decimal"/>
      <w:lvlText w:val="%1."/>
      <w:lvlJc w:val="left"/>
    </w:lvl>
    <w:lvl w:ilvl="1" w:tplc="8BF47038">
      <w:start w:val="1"/>
      <w:numFmt w:val="lowerLetter"/>
      <w:lvlText w:val="%2."/>
      <w:lvlJc w:val="left"/>
      <w:pPr>
        <w:ind w:left="1440" w:hanging="360"/>
      </w:pPr>
    </w:lvl>
    <w:lvl w:ilvl="2" w:tplc="85B25D74">
      <w:start w:val="1"/>
      <w:numFmt w:val="lowerRoman"/>
      <w:lvlText w:val="%3."/>
      <w:lvlJc w:val="right"/>
      <w:pPr>
        <w:ind w:left="2160" w:hanging="180"/>
      </w:pPr>
    </w:lvl>
    <w:lvl w:ilvl="3" w:tplc="A2901622">
      <w:start w:val="1"/>
      <w:numFmt w:val="decimal"/>
      <w:lvlText w:val="%4."/>
      <w:lvlJc w:val="left"/>
      <w:pPr>
        <w:ind w:left="2880" w:hanging="360"/>
      </w:pPr>
    </w:lvl>
    <w:lvl w:ilvl="4" w:tplc="902C9148">
      <w:start w:val="1"/>
      <w:numFmt w:val="lowerLetter"/>
      <w:lvlText w:val="%5."/>
      <w:lvlJc w:val="left"/>
      <w:pPr>
        <w:ind w:left="3600" w:hanging="360"/>
      </w:pPr>
    </w:lvl>
    <w:lvl w:ilvl="5" w:tplc="E46A51F4">
      <w:start w:val="1"/>
      <w:numFmt w:val="lowerRoman"/>
      <w:lvlText w:val="%6."/>
      <w:lvlJc w:val="right"/>
      <w:pPr>
        <w:ind w:left="4320" w:hanging="180"/>
      </w:pPr>
    </w:lvl>
    <w:lvl w:ilvl="6" w:tplc="8E586C5C">
      <w:start w:val="1"/>
      <w:numFmt w:val="decimal"/>
      <w:lvlText w:val="%7."/>
      <w:lvlJc w:val="left"/>
      <w:pPr>
        <w:ind w:left="5040" w:hanging="360"/>
      </w:pPr>
    </w:lvl>
    <w:lvl w:ilvl="7" w:tplc="72B0612C">
      <w:start w:val="1"/>
      <w:numFmt w:val="lowerLetter"/>
      <w:lvlText w:val="%8."/>
      <w:lvlJc w:val="left"/>
      <w:pPr>
        <w:ind w:left="5760" w:hanging="360"/>
      </w:pPr>
    </w:lvl>
    <w:lvl w:ilvl="8" w:tplc="520886C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A3601"/>
    <w:multiLevelType w:val="hybridMultilevel"/>
    <w:tmpl w:val="F752B082"/>
    <w:lvl w:ilvl="0" w:tplc="EE38855A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563F4C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1CC818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E26AA4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9C4C5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48799E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ECB0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EE38C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14687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64E42"/>
    <w:multiLevelType w:val="hybridMultilevel"/>
    <w:tmpl w:val="E4EAA340"/>
    <w:lvl w:ilvl="0" w:tplc="531A8760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DFF0AC94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43D0E908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9D3473D2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D28A9C4E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DCD0B86C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A5BA698A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4D7602F8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4D16B6DE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080B5123"/>
    <w:multiLevelType w:val="hybridMultilevel"/>
    <w:tmpl w:val="4D123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0238F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D1A00"/>
    <w:multiLevelType w:val="hybridMultilevel"/>
    <w:tmpl w:val="308259B6"/>
    <w:lvl w:ilvl="0" w:tplc="F2F65B1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721AB1A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9B6046B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062896E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DE2ED9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4F3C1B0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13B8B9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1068C3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832D6F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5" w15:restartNumberingAfterBreak="0">
    <w:nsid w:val="0B0B46A9"/>
    <w:multiLevelType w:val="hybridMultilevel"/>
    <w:tmpl w:val="05ACFF7C"/>
    <w:lvl w:ilvl="0" w:tplc="DA30DC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A7A325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BD0C21A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F261DA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7794E65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2AE2993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10E4E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52B41BB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936863D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6" w15:restartNumberingAfterBreak="0">
    <w:nsid w:val="13067184"/>
    <w:multiLevelType w:val="hybridMultilevel"/>
    <w:tmpl w:val="33CEC520"/>
    <w:lvl w:ilvl="0" w:tplc="CF08DA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1BCA310">
      <w:start w:val="1"/>
      <w:numFmt w:val="lowerLetter"/>
      <w:lvlText w:val="%2."/>
      <w:lvlJc w:val="left"/>
      <w:pPr>
        <w:ind w:left="1440" w:hanging="360"/>
      </w:pPr>
    </w:lvl>
    <w:lvl w:ilvl="2" w:tplc="2D72DDBE">
      <w:start w:val="1"/>
      <w:numFmt w:val="lowerRoman"/>
      <w:lvlText w:val="%3."/>
      <w:lvlJc w:val="right"/>
      <w:pPr>
        <w:ind w:left="2160" w:hanging="180"/>
      </w:pPr>
    </w:lvl>
    <w:lvl w:ilvl="3" w:tplc="742664AC">
      <w:start w:val="1"/>
      <w:numFmt w:val="decimal"/>
      <w:lvlText w:val="%4."/>
      <w:lvlJc w:val="left"/>
      <w:pPr>
        <w:ind w:left="2880" w:hanging="360"/>
      </w:pPr>
    </w:lvl>
    <w:lvl w:ilvl="4" w:tplc="B57C05B0">
      <w:start w:val="1"/>
      <w:numFmt w:val="lowerLetter"/>
      <w:lvlText w:val="%5."/>
      <w:lvlJc w:val="left"/>
      <w:pPr>
        <w:ind w:left="3600" w:hanging="360"/>
      </w:pPr>
    </w:lvl>
    <w:lvl w:ilvl="5" w:tplc="7C146DE4">
      <w:start w:val="1"/>
      <w:numFmt w:val="lowerRoman"/>
      <w:lvlText w:val="%6."/>
      <w:lvlJc w:val="right"/>
      <w:pPr>
        <w:ind w:left="4320" w:hanging="180"/>
      </w:pPr>
    </w:lvl>
    <w:lvl w:ilvl="6" w:tplc="3D80EC5E">
      <w:start w:val="1"/>
      <w:numFmt w:val="decimal"/>
      <w:lvlText w:val="%7."/>
      <w:lvlJc w:val="left"/>
      <w:pPr>
        <w:ind w:left="5040" w:hanging="360"/>
      </w:pPr>
    </w:lvl>
    <w:lvl w:ilvl="7" w:tplc="5C72F2A0">
      <w:start w:val="1"/>
      <w:numFmt w:val="lowerLetter"/>
      <w:lvlText w:val="%8."/>
      <w:lvlJc w:val="left"/>
      <w:pPr>
        <w:ind w:left="5760" w:hanging="360"/>
      </w:pPr>
    </w:lvl>
    <w:lvl w:ilvl="8" w:tplc="9F167E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30EEB"/>
    <w:multiLevelType w:val="hybridMultilevel"/>
    <w:tmpl w:val="15D880D4"/>
    <w:lvl w:ilvl="0" w:tplc="A5A2B27E">
      <w:start w:val="1"/>
      <w:numFmt w:val="decimal"/>
      <w:lvlText w:val="%1."/>
      <w:lvlJc w:val="left"/>
    </w:lvl>
    <w:lvl w:ilvl="1" w:tplc="3B0A831C">
      <w:start w:val="1"/>
      <w:numFmt w:val="lowerLetter"/>
      <w:lvlText w:val="%2."/>
      <w:lvlJc w:val="left"/>
      <w:pPr>
        <w:ind w:left="1440" w:hanging="360"/>
      </w:pPr>
    </w:lvl>
    <w:lvl w:ilvl="2" w:tplc="57C224B4">
      <w:start w:val="1"/>
      <w:numFmt w:val="lowerRoman"/>
      <w:lvlText w:val="%3."/>
      <w:lvlJc w:val="right"/>
      <w:pPr>
        <w:ind w:left="2160" w:hanging="180"/>
      </w:pPr>
    </w:lvl>
    <w:lvl w:ilvl="3" w:tplc="622A6A0E">
      <w:start w:val="1"/>
      <w:numFmt w:val="decimal"/>
      <w:lvlText w:val="%4."/>
      <w:lvlJc w:val="left"/>
      <w:pPr>
        <w:ind w:left="2880" w:hanging="360"/>
      </w:pPr>
    </w:lvl>
    <w:lvl w:ilvl="4" w:tplc="2E0251AE">
      <w:start w:val="1"/>
      <w:numFmt w:val="lowerLetter"/>
      <w:lvlText w:val="%5."/>
      <w:lvlJc w:val="left"/>
      <w:pPr>
        <w:ind w:left="3600" w:hanging="360"/>
      </w:pPr>
    </w:lvl>
    <w:lvl w:ilvl="5" w:tplc="F9B2B446">
      <w:start w:val="1"/>
      <w:numFmt w:val="lowerRoman"/>
      <w:lvlText w:val="%6."/>
      <w:lvlJc w:val="right"/>
      <w:pPr>
        <w:ind w:left="4320" w:hanging="180"/>
      </w:pPr>
    </w:lvl>
    <w:lvl w:ilvl="6" w:tplc="6032CB56">
      <w:start w:val="1"/>
      <w:numFmt w:val="decimal"/>
      <w:lvlText w:val="%7."/>
      <w:lvlJc w:val="left"/>
      <w:pPr>
        <w:ind w:left="5040" w:hanging="360"/>
      </w:pPr>
    </w:lvl>
    <w:lvl w:ilvl="7" w:tplc="564620A2">
      <w:start w:val="1"/>
      <w:numFmt w:val="lowerLetter"/>
      <w:lvlText w:val="%8."/>
      <w:lvlJc w:val="left"/>
      <w:pPr>
        <w:ind w:left="5760" w:hanging="360"/>
      </w:pPr>
    </w:lvl>
    <w:lvl w:ilvl="8" w:tplc="555282F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E77CC"/>
    <w:multiLevelType w:val="hybridMultilevel"/>
    <w:tmpl w:val="49084840"/>
    <w:lvl w:ilvl="0" w:tplc="2D50A9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6E601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8D0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2EB23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E4804E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1488B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FBA955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1EE3BF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7856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BC53F8"/>
    <w:multiLevelType w:val="hybridMultilevel"/>
    <w:tmpl w:val="9A60FC02"/>
    <w:lvl w:ilvl="0" w:tplc="62723E3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F67A5"/>
    <w:multiLevelType w:val="hybridMultilevel"/>
    <w:tmpl w:val="E1C49D4C"/>
    <w:lvl w:ilvl="0" w:tplc="EEEA48B8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EEF8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10B734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7AFC1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AC85E4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27A24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60A0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9EA0C0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D41838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5175A"/>
    <w:multiLevelType w:val="hybridMultilevel"/>
    <w:tmpl w:val="1F289C04"/>
    <w:lvl w:ilvl="0" w:tplc="CFC69BE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4768D61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38DCE33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E4E8A2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86C5AA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22466B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D594518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07FCAAD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ADC1FE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2" w15:restartNumberingAfterBreak="0">
    <w:nsid w:val="2691319E"/>
    <w:multiLevelType w:val="hybridMultilevel"/>
    <w:tmpl w:val="52E22702"/>
    <w:lvl w:ilvl="0" w:tplc="C7383B14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ED5EE880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1C9CE8EE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818A28CE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ED52FB70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8E12F11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980A5A82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BBE4A360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1AFCAA84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13" w15:restartNumberingAfterBreak="0">
    <w:nsid w:val="27326CCA"/>
    <w:multiLevelType w:val="hybridMultilevel"/>
    <w:tmpl w:val="9C84237A"/>
    <w:lvl w:ilvl="0" w:tplc="86D897E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BAC0CB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63F2950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46FEE6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9B84B5A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9D8843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2BB87D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6144D35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CD8FE3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4" w15:restartNumberingAfterBreak="0">
    <w:nsid w:val="28475460"/>
    <w:multiLevelType w:val="hybridMultilevel"/>
    <w:tmpl w:val="62A85D96"/>
    <w:lvl w:ilvl="0" w:tplc="D8B42AAE">
      <w:start w:val="1"/>
      <w:numFmt w:val="decimal"/>
      <w:lvlText w:val="%1."/>
      <w:lvlJc w:val="left"/>
    </w:lvl>
    <w:lvl w:ilvl="1" w:tplc="CFF20F4C">
      <w:start w:val="1"/>
      <w:numFmt w:val="lowerLetter"/>
      <w:lvlText w:val="%2."/>
      <w:lvlJc w:val="left"/>
      <w:pPr>
        <w:ind w:left="1440" w:hanging="360"/>
      </w:pPr>
    </w:lvl>
    <w:lvl w:ilvl="2" w:tplc="359CEE88">
      <w:start w:val="1"/>
      <w:numFmt w:val="lowerRoman"/>
      <w:lvlText w:val="%3."/>
      <w:lvlJc w:val="right"/>
      <w:pPr>
        <w:ind w:left="2160" w:hanging="180"/>
      </w:pPr>
    </w:lvl>
    <w:lvl w:ilvl="3" w:tplc="6E94A508">
      <w:start w:val="1"/>
      <w:numFmt w:val="decimal"/>
      <w:lvlText w:val="%4."/>
      <w:lvlJc w:val="left"/>
      <w:pPr>
        <w:ind w:left="2880" w:hanging="360"/>
      </w:pPr>
    </w:lvl>
    <w:lvl w:ilvl="4" w:tplc="A162BF3C">
      <w:start w:val="1"/>
      <w:numFmt w:val="lowerLetter"/>
      <w:lvlText w:val="%5."/>
      <w:lvlJc w:val="left"/>
      <w:pPr>
        <w:ind w:left="3600" w:hanging="360"/>
      </w:pPr>
    </w:lvl>
    <w:lvl w:ilvl="5" w:tplc="072431A4">
      <w:start w:val="1"/>
      <w:numFmt w:val="lowerRoman"/>
      <w:lvlText w:val="%6."/>
      <w:lvlJc w:val="right"/>
      <w:pPr>
        <w:ind w:left="4320" w:hanging="180"/>
      </w:pPr>
    </w:lvl>
    <w:lvl w:ilvl="6" w:tplc="B1EE9DEC">
      <w:start w:val="1"/>
      <w:numFmt w:val="decimal"/>
      <w:lvlText w:val="%7."/>
      <w:lvlJc w:val="left"/>
      <w:pPr>
        <w:ind w:left="5040" w:hanging="360"/>
      </w:pPr>
    </w:lvl>
    <w:lvl w:ilvl="7" w:tplc="E4D666E8">
      <w:start w:val="1"/>
      <w:numFmt w:val="lowerLetter"/>
      <w:lvlText w:val="%8."/>
      <w:lvlJc w:val="left"/>
      <w:pPr>
        <w:ind w:left="5760" w:hanging="360"/>
      </w:pPr>
    </w:lvl>
    <w:lvl w:ilvl="8" w:tplc="5720C17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5195F"/>
    <w:multiLevelType w:val="hybridMultilevel"/>
    <w:tmpl w:val="69904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27447"/>
    <w:multiLevelType w:val="hybridMultilevel"/>
    <w:tmpl w:val="2898A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D4056"/>
    <w:multiLevelType w:val="hybridMultilevel"/>
    <w:tmpl w:val="DF3CA562"/>
    <w:lvl w:ilvl="0" w:tplc="0F0EF77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7C2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A4E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01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EBB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782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022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EE7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472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363BA8"/>
    <w:multiLevelType w:val="hybridMultilevel"/>
    <w:tmpl w:val="A192D5A6"/>
    <w:lvl w:ilvl="0" w:tplc="C16E40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5859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F849E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4459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00F3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4E846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DC2C2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002E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A4890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8F1340"/>
    <w:multiLevelType w:val="hybridMultilevel"/>
    <w:tmpl w:val="85FCB522"/>
    <w:lvl w:ilvl="0" w:tplc="72C0A4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96D6A8">
      <w:start w:val="1"/>
      <w:numFmt w:val="lowerLetter"/>
      <w:lvlText w:val="%2."/>
      <w:lvlJc w:val="left"/>
      <w:pPr>
        <w:ind w:left="1440" w:hanging="360"/>
      </w:pPr>
    </w:lvl>
    <w:lvl w:ilvl="2" w:tplc="A080BC1C">
      <w:start w:val="1"/>
      <w:numFmt w:val="lowerRoman"/>
      <w:lvlText w:val="%3."/>
      <w:lvlJc w:val="right"/>
      <w:pPr>
        <w:ind w:left="2160" w:hanging="180"/>
      </w:pPr>
    </w:lvl>
    <w:lvl w:ilvl="3" w:tplc="1AE28E7A">
      <w:start w:val="1"/>
      <w:numFmt w:val="decimal"/>
      <w:lvlText w:val="%4."/>
      <w:lvlJc w:val="left"/>
      <w:pPr>
        <w:ind w:left="2880" w:hanging="360"/>
      </w:pPr>
    </w:lvl>
    <w:lvl w:ilvl="4" w:tplc="5408419C">
      <w:start w:val="1"/>
      <w:numFmt w:val="lowerLetter"/>
      <w:lvlText w:val="%5."/>
      <w:lvlJc w:val="left"/>
      <w:pPr>
        <w:ind w:left="3600" w:hanging="360"/>
      </w:pPr>
    </w:lvl>
    <w:lvl w:ilvl="5" w:tplc="82DA4402">
      <w:start w:val="1"/>
      <w:numFmt w:val="lowerRoman"/>
      <w:lvlText w:val="%6."/>
      <w:lvlJc w:val="right"/>
      <w:pPr>
        <w:ind w:left="4320" w:hanging="180"/>
      </w:pPr>
    </w:lvl>
    <w:lvl w:ilvl="6" w:tplc="4DA41DD2">
      <w:start w:val="1"/>
      <w:numFmt w:val="decimal"/>
      <w:lvlText w:val="%7."/>
      <w:lvlJc w:val="left"/>
      <w:pPr>
        <w:ind w:left="5040" w:hanging="360"/>
      </w:pPr>
    </w:lvl>
    <w:lvl w:ilvl="7" w:tplc="6024D9E6">
      <w:start w:val="1"/>
      <w:numFmt w:val="lowerLetter"/>
      <w:lvlText w:val="%8."/>
      <w:lvlJc w:val="left"/>
      <w:pPr>
        <w:ind w:left="5760" w:hanging="360"/>
      </w:pPr>
    </w:lvl>
    <w:lvl w:ilvl="8" w:tplc="E792587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709E7"/>
    <w:multiLevelType w:val="hybridMultilevel"/>
    <w:tmpl w:val="194A8FC0"/>
    <w:lvl w:ilvl="0" w:tplc="204089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A1C27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0045F4A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D9C9FAC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C2486CE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490F992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8478D0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6789188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484B200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1A5891"/>
    <w:multiLevelType w:val="hybridMultilevel"/>
    <w:tmpl w:val="E782E32C"/>
    <w:lvl w:ilvl="0" w:tplc="D172B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36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4FC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E580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AFA4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88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E4360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E485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D8E03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5635859"/>
    <w:multiLevelType w:val="hybridMultilevel"/>
    <w:tmpl w:val="06AAF840"/>
    <w:lvl w:ilvl="0" w:tplc="69EC0C88">
      <w:start w:val="5"/>
      <w:numFmt w:val="bullet"/>
      <w:lvlText w:val="-"/>
      <w:lvlJc w:val="left"/>
      <w:pPr>
        <w:ind w:left="720" w:hanging="360"/>
      </w:pPr>
      <w:rPr>
        <w:rFonts w:ascii="Calibri" w:eastAsia="CIDFont+F1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7D5B72"/>
    <w:multiLevelType w:val="hybridMultilevel"/>
    <w:tmpl w:val="CBD64886"/>
    <w:lvl w:ilvl="0" w:tplc="94562D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DA8AF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E5A5A2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DD0FCD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6F239C0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20E8870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0D6F1A6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C68E1F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4D4254E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11257D"/>
    <w:multiLevelType w:val="hybridMultilevel"/>
    <w:tmpl w:val="CB0AF3CE"/>
    <w:lvl w:ilvl="0" w:tplc="DFE86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A09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7855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681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C34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4A4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E16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C7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B563DA"/>
    <w:multiLevelType w:val="hybridMultilevel"/>
    <w:tmpl w:val="F892B5E2"/>
    <w:lvl w:ilvl="0" w:tplc="0C628ED2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6291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5C7C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28EFF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22348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6A02CA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AA27B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8AB534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D4B0D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AB26D0"/>
    <w:multiLevelType w:val="hybridMultilevel"/>
    <w:tmpl w:val="6ACA2076"/>
    <w:lvl w:ilvl="0" w:tplc="9058089C">
      <w:start w:val="1"/>
      <w:numFmt w:val="decimal"/>
      <w:lvlText w:val="%1."/>
      <w:lvlJc w:val="left"/>
      <w:pPr>
        <w:ind w:left="720" w:hanging="360"/>
      </w:pPr>
    </w:lvl>
    <w:lvl w:ilvl="1" w:tplc="983C9DBA">
      <w:start w:val="1"/>
      <w:numFmt w:val="lowerLetter"/>
      <w:lvlText w:val="%2."/>
      <w:lvlJc w:val="left"/>
      <w:pPr>
        <w:ind w:left="1440" w:hanging="360"/>
      </w:pPr>
    </w:lvl>
    <w:lvl w:ilvl="2" w:tplc="5FBC4560">
      <w:start w:val="1"/>
      <w:numFmt w:val="lowerRoman"/>
      <w:lvlText w:val="%3."/>
      <w:lvlJc w:val="right"/>
      <w:pPr>
        <w:ind w:left="2160" w:hanging="180"/>
      </w:pPr>
    </w:lvl>
    <w:lvl w:ilvl="3" w:tplc="CF8CBD58">
      <w:start w:val="1"/>
      <w:numFmt w:val="decimal"/>
      <w:lvlText w:val="%4."/>
      <w:lvlJc w:val="left"/>
      <w:pPr>
        <w:ind w:left="2880" w:hanging="360"/>
      </w:pPr>
    </w:lvl>
    <w:lvl w:ilvl="4" w:tplc="687E0560">
      <w:start w:val="1"/>
      <w:numFmt w:val="lowerLetter"/>
      <w:lvlText w:val="%5."/>
      <w:lvlJc w:val="left"/>
      <w:pPr>
        <w:ind w:left="3600" w:hanging="360"/>
      </w:pPr>
    </w:lvl>
    <w:lvl w:ilvl="5" w:tplc="9BFA6BF6">
      <w:start w:val="1"/>
      <w:numFmt w:val="lowerRoman"/>
      <w:lvlText w:val="%6."/>
      <w:lvlJc w:val="right"/>
      <w:pPr>
        <w:ind w:left="4320" w:hanging="180"/>
      </w:pPr>
    </w:lvl>
    <w:lvl w:ilvl="6" w:tplc="46A80F46">
      <w:start w:val="1"/>
      <w:numFmt w:val="decimal"/>
      <w:lvlText w:val="%7."/>
      <w:lvlJc w:val="left"/>
      <w:pPr>
        <w:ind w:left="5040" w:hanging="360"/>
      </w:pPr>
    </w:lvl>
    <w:lvl w:ilvl="7" w:tplc="579463F4">
      <w:start w:val="1"/>
      <w:numFmt w:val="lowerLetter"/>
      <w:lvlText w:val="%8."/>
      <w:lvlJc w:val="left"/>
      <w:pPr>
        <w:ind w:left="5760" w:hanging="360"/>
      </w:pPr>
    </w:lvl>
    <w:lvl w:ilvl="8" w:tplc="0D8C00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213F"/>
    <w:multiLevelType w:val="hybridMultilevel"/>
    <w:tmpl w:val="39FAB79C"/>
    <w:lvl w:ilvl="0" w:tplc="73AE58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D480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42D5E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A6E6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BE4E3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5665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C467A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0E44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7E3F5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2D16ABB"/>
    <w:multiLevelType w:val="hybridMultilevel"/>
    <w:tmpl w:val="CD8C0804"/>
    <w:lvl w:ilvl="0" w:tplc="BD40D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C2C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D8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9C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8B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1C1C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EE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098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BC6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B1310"/>
    <w:multiLevelType w:val="hybridMultilevel"/>
    <w:tmpl w:val="1CC4E424"/>
    <w:lvl w:ilvl="0" w:tplc="C8805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3ACE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CC18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FE3E2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E4B7C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744C3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362C3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EAFFA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D0520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B534E9E"/>
    <w:multiLevelType w:val="hybridMultilevel"/>
    <w:tmpl w:val="ACC6C2FC"/>
    <w:lvl w:ilvl="0" w:tplc="B400F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DCB2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0E470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D9EE0C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DC66B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C22C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F9EDBF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8D2585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92F3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4D4D0D"/>
    <w:multiLevelType w:val="hybridMultilevel"/>
    <w:tmpl w:val="5C86DD42"/>
    <w:lvl w:ilvl="0" w:tplc="BC1C10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7C1EF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FFE0F7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0E5980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48DC3C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E247EE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6C4C2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9215CA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30DE0E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62A06095"/>
    <w:multiLevelType w:val="hybridMultilevel"/>
    <w:tmpl w:val="ADE6C6AE"/>
    <w:lvl w:ilvl="0" w:tplc="AC34DBC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5B316A"/>
    <w:multiLevelType w:val="hybridMultilevel"/>
    <w:tmpl w:val="CAF0DCD2"/>
    <w:lvl w:ilvl="0" w:tplc="F948C7C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921E289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532526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821872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26CA75F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B18609A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CE44B24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4C8C3F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420527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34" w15:restartNumberingAfterBreak="0">
    <w:nsid w:val="6E4F0AE2"/>
    <w:multiLevelType w:val="hybridMultilevel"/>
    <w:tmpl w:val="3FC8323C"/>
    <w:lvl w:ilvl="0" w:tplc="976CB1F8">
      <w:start w:val="1"/>
      <w:numFmt w:val="decimal"/>
      <w:lvlText w:val="%1."/>
      <w:lvlJc w:val="left"/>
    </w:lvl>
    <w:lvl w:ilvl="1" w:tplc="EACC3D4C">
      <w:start w:val="1"/>
      <w:numFmt w:val="lowerLetter"/>
      <w:lvlText w:val="%2."/>
      <w:lvlJc w:val="left"/>
      <w:pPr>
        <w:ind w:left="1440" w:hanging="360"/>
      </w:pPr>
    </w:lvl>
    <w:lvl w:ilvl="2" w:tplc="ECF64E1E">
      <w:start w:val="1"/>
      <w:numFmt w:val="lowerRoman"/>
      <w:lvlText w:val="%3."/>
      <w:lvlJc w:val="right"/>
      <w:pPr>
        <w:ind w:left="2160" w:hanging="180"/>
      </w:pPr>
    </w:lvl>
    <w:lvl w:ilvl="3" w:tplc="5DF030CA">
      <w:start w:val="1"/>
      <w:numFmt w:val="decimal"/>
      <w:lvlText w:val="%4."/>
      <w:lvlJc w:val="left"/>
      <w:pPr>
        <w:ind w:left="2880" w:hanging="360"/>
      </w:pPr>
    </w:lvl>
    <w:lvl w:ilvl="4" w:tplc="42369708">
      <w:start w:val="1"/>
      <w:numFmt w:val="lowerLetter"/>
      <w:lvlText w:val="%5."/>
      <w:lvlJc w:val="left"/>
      <w:pPr>
        <w:ind w:left="3600" w:hanging="360"/>
      </w:pPr>
    </w:lvl>
    <w:lvl w:ilvl="5" w:tplc="A816F7F2">
      <w:start w:val="1"/>
      <w:numFmt w:val="lowerRoman"/>
      <w:lvlText w:val="%6."/>
      <w:lvlJc w:val="right"/>
      <w:pPr>
        <w:ind w:left="4320" w:hanging="180"/>
      </w:pPr>
    </w:lvl>
    <w:lvl w:ilvl="6" w:tplc="B2F2A542">
      <w:start w:val="1"/>
      <w:numFmt w:val="decimal"/>
      <w:lvlText w:val="%7."/>
      <w:lvlJc w:val="left"/>
      <w:pPr>
        <w:ind w:left="5040" w:hanging="360"/>
      </w:pPr>
    </w:lvl>
    <w:lvl w:ilvl="7" w:tplc="88ACCFC0">
      <w:start w:val="1"/>
      <w:numFmt w:val="lowerLetter"/>
      <w:lvlText w:val="%8."/>
      <w:lvlJc w:val="left"/>
      <w:pPr>
        <w:ind w:left="5760" w:hanging="360"/>
      </w:pPr>
    </w:lvl>
    <w:lvl w:ilvl="8" w:tplc="A01CDBA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E645C1"/>
    <w:multiLevelType w:val="hybridMultilevel"/>
    <w:tmpl w:val="17823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F0810"/>
    <w:multiLevelType w:val="hybridMultilevel"/>
    <w:tmpl w:val="EA5A0D82"/>
    <w:lvl w:ilvl="0" w:tplc="7FCE8AA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4387C8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66EC4D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29288DE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E66A26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6D021FE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512A968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6F8460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CD24B6A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F8813EC"/>
    <w:multiLevelType w:val="hybridMultilevel"/>
    <w:tmpl w:val="E9DA0DE0"/>
    <w:lvl w:ilvl="0" w:tplc="CB5E6202">
      <w:start w:val="1"/>
      <w:numFmt w:val="decimal"/>
      <w:lvlText w:val="%1."/>
      <w:lvlJc w:val="left"/>
      <w:pPr>
        <w:ind w:left="720" w:hanging="360"/>
      </w:pPr>
    </w:lvl>
    <w:lvl w:ilvl="1" w:tplc="7E4222AC">
      <w:start w:val="1"/>
      <w:numFmt w:val="lowerLetter"/>
      <w:lvlText w:val="%2."/>
      <w:lvlJc w:val="left"/>
      <w:pPr>
        <w:ind w:left="1440" w:hanging="360"/>
      </w:pPr>
    </w:lvl>
    <w:lvl w:ilvl="2" w:tplc="A18CF456">
      <w:start w:val="1"/>
      <w:numFmt w:val="lowerRoman"/>
      <w:lvlText w:val="%3."/>
      <w:lvlJc w:val="right"/>
      <w:pPr>
        <w:ind w:left="2160" w:hanging="180"/>
      </w:pPr>
    </w:lvl>
    <w:lvl w:ilvl="3" w:tplc="3870B312">
      <w:start w:val="1"/>
      <w:numFmt w:val="decimal"/>
      <w:lvlText w:val="%4."/>
      <w:lvlJc w:val="left"/>
      <w:pPr>
        <w:ind w:left="2880" w:hanging="360"/>
      </w:pPr>
    </w:lvl>
    <w:lvl w:ilvl="4" w:tplc="3CBC884C">
      <w:start w:val="1"/>
      <w:numFmt w:val="lowerLetter"/>
      <w:lvlText w:val="%5."/>
      <w:lvlJc w:val="left"/>
      <w:pPr>
        <w:ind w:left="3600" w:hanging="360"/>
      </w:pPr>
    </w:lvl>
    <w:lvl w:ilvl="5" w:tplc="42702904">
      <w:start w:val="1"/>
      <w:numFmt w:val="lowerRoman"/>
      <w:lvlText w:val="%6."/>
      <w:lvlJc w:val="right"/>
      <w:pPr>
        <w:ind w:left="4320" w:hanging="180"/>
      </w:pPr>
    </w:lvl>
    <w:lvl w:ilvl="6" w:tplc="F086C340">
      <w:start w:val="1"/>
      <w:numFmt w:val="decimal"/>
      <w:lvlText w:val="%7."/>
      <w:lvlJc w:val="left"/>
      <w:pPr>
        <w:ind w:left="5040" w:hanging="360"/>
      </w:pPr>
    </w:lvl>
    <w:lvl w:ilvl="7" w:tplc="FA146F16">
      <w:start w:val="1"/>
      <w:numFmt w:val="lowerLetter"/>
      <w:lvlText w:val="%8."/>
      <w:lvlJc w:val="left"/>
      <w:pPr>
        <w:ind w:left="5760" w:hanging="360"/>
      </w:pPr>
    </w:lvl>
    <w:lvl w:ilvl="8" w:tplc="4306BC4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233F43"/>
    <w:multiLevelType w:val="hybridMultilevel"/>
    <w:tmpl w:val="64625E44"/>
    <w:lvl w:ilvl="0" w:tplc="BFC69FCC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3013C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D0881E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E21372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14BDC8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92F772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A2897C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BC0688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843D8E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17329"/>
    <w:multiLevelType w:val="hybridMultilevel"/>
    <w:tmpl w:val="3000BD5C"/>
    <w:lvl w:ilvl="0" w:tplc="22C2F50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D632C"/>
    <w:multiLevelType w:val="hybridMultilevel"/>
    <w:tmpl w:val="CA243B82"/>
    <w:lvl w:ilvl="0" w:tplc="46300710">
      <w:start w:val="1"/>
      <w:numFmt w:val="decimal"/>
      <w:lvlText w:val="%1."/>
      <w:lvlJc w:val="left"/>
    </w:lvl>
    <w:lvl w:ilvl="1" w:tplc="3FE2249A">
      <w:start w:val="1"/>
      <w:numFmt w:val="lowerLetter"/>
      <w:lvlText w:val="%2."/>
      <w:lvlJc w:val="left"/>
      <w:pPr>
        <w:ind w:left="1440" w:hanging="360"/>
      </w:pPr>
    </w:lvl>
    <w:lvl w:ilvl="2" w:tplc="AF667D7A">
      <w:start w:val="1"/>
      <w:numFmt w:val="lowerRoman"/>
      <w:lvlText w:val="%3."/>
      <w:lvlJc w:val="right"/>
      <w:pPr>
        <w:ind w:left="2160" w:hanging="180"/>
      </w:pPr>
    </w:lvl>
    <w:lvl w:ilvl="3" w:tplc="2D2ECDA2">
      <w:start w:val="1"/>
      <w:numFmt w:val="decimal"/>
      <w:lvlText w:val="%4."/>
      <w:lvlJc w:val="left"/>
      <w:pPr>
        <w:ind w:left="2880" w:hanging="360"/>
      </w:pPr>
    </w:lvl>
    <w:lvl w:ilvl="4" w:tplc="63A8BA2A">
      <w:start w:val="1"/>
      <w:numFmt w:val="lowerLetter"/>
      <w:lvlText w:val="%5."/>
      <w:lvlJc w:val="left"/>
      <w:pPr>
        <w:ind w:left="3600" w:hanging="360"/>
      </w:pPr>
    </w:lvl>
    <w:lvl w:ilvl="5" w:tplc="621891A6">
      <w:start w:val="1"/>
      <w:numFmt w:val="lowerRoman"/>
      <w:lvlText w:val="%6."/>
      <w:lvlJc w:val="right"/>
      <w:pPr>
        <w:ind w:left="4320" w:hanging="180"/>
      </w:pPr>
    </w:lvl>
    <w:lvl w:ilvl="6" w:tplc="05A85658">
      <w:start w:val="1"/>
      <w:numFmt w:val="decimal"/>
      <w:lvlText w:val="%7."/>
      <w:lvlJc w:val="left"/>
      <w:pPr>
        <w:ind w:left="5040" w:hanging="360"/>
      </w:pPr>
    </w:lvl>
    <w:lvl w:ilvl="7" w:tplc="E9560E9A">
      <w:start w:val="1"/>
      <w:numFmt w:val="lowerLetter"/>
      <w:lvlText w:val="%8."/>
      <w:lvlJc w:val="left"/>
      <w:pPr>
        <w:ind w:left="5760" w:hanging="360"/>
      </w:pPr>
    </w:lvl>
    <w:lvl w:ilvl="8" w:tplc="84507F3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1E6D97"/>
    <w:multiLevelType w:val="hybridMultilevel"/>
    <w:tmpl w:val="F50201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0"/>
  </w:num>
  <w:num w:numId="3">
    <w:abstractNumId w:val="8"/>
  </w:num>
  <w:num w:numId="4">
    <w:abstractNumId w:val="19"/>
  </w:num>
  <w:num w:numId="5">
    <w:abstractNumId w:val="24"/>
  </w:num>
  <w:num w:numId="6">
    <w:abstractNumId w:val="6"/>
  </w:num>
  <w:num w:numId="7">
    <w:abstractNumId w:val="37"/>
  </w:num>
  <w:num w:numId="8">
    <w:abstractNumId w:val="26"/>
  </w:num>
  <w:num w:numId="9">
    <w:abstractNumId w:val="11"/>
  </w:num>
  <w:num w:numId="10">
    <w:abstractNumId w:val="13"/>
  </w:num>
  <w:num w:numId="11">
    <w:abstractNumId w:val="4"/>
  </w:num>
  <w:num w:numId="12">
    <w:abstractNumId w:val="5"/>
  </w:num>
  <w:num w:numId="13">
    <w:abstractNumId w:val="33"/>
  </w:num>
  <w:num w:numId="14">
    <w:abstractNumId w:val="25"/>
  </w:num>
  <w:num w:numId="15">
    <w:abstractNumId w:val="31"/>
  </w:num>
  <w:num w:numId="16">
    <w:abstractNumId w:val="1"/>
  </w:num>
  <w:num w:numId="17">
    <w:abstractNumId w:val="21"/>
  </w:num>
  <w:num w:numId="18">
    <w:abstractNumId w:val="38"/>
  </w:num>
  <w:num w:numId="19">
    <w:abstractNumId w:val="29"/>
  </w:num>
  <w:num w:numId="20">
    <w:abstractNumId w:val="10"/>
  </w:num>
  <w:num w:numId="21">
    <w:abstractNumId w:val="27"/>
  </w:num>
  <w:num w:numId="22">
    <w:abstractNumId w:val="23"/>
  </w:num>
  <w:num w:numId="23">
    <w:abstractNumId w:val="36"/>
  </w:num>
  <w:num w:numId="24">
    <w:abstractNumId w:val="20"/>
  </w:num>
  <w:num w:numId="25">
    <w:abstractNumId w:val="18"/>
  </w:num>
  <w:num w:numId="26">
    <w:abstractNumId w:val="17"/>
  </w:num>
  <w:num w:numId="27">
    <w:abstractNumId w:val="2"/>
  </w:num>
  <w:num w:numId="28">
    <w:abstractNumId w:val="34"/>
  </w:num>
  <w:num w:numId="29">
    <w:abstractNumId w:val="7"/>
  </w:num>
  <w:num w:numId="30">
    <w:abstractNumId w:val="14"/>
  </w:num>
  <w:num w:numId="31">
    <w:abstractNumId w:val="0"/>
  </w:num>
  <w:num w:numId="32">
    <w:abstractNumId w:val="12"/>
  </w:num>
  <w:num w:numId="33">
    <w:abstractNumId w:val="40"/>
  </w:num>
  <w:num w:numId="34">
    <w:abstractNumId w:val="3"/>
  </w:num>
  <w:num w:numId="35">
    <w:abstractNumId w:val="41"/>
  </w:num>
  <w:num w:numId="36">
    <w:abstractNumId w:val="22"/>
  </w:num>
  <w:num w:numId="37">
    <w:abstractNumId w:val="32"/>
  </w:num>
  <w:num w:numId="38">
    <w:abstractNumId w:val="16"/>
  </w:num>
  <w:num w:numId="39">
    <w:abstractNumId w:val="15"/>
  </w:num>
  <w:num w:numId="40">
    <w:abstractNumId w:val="35"/>
  </w:num>
  <w:num w:numId="41">
    <w:abstractNumId w:val="39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283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rA0MDIxNDAzMzFW0lEKTi0uzszPAykwrQUAPjCJ7SwAAAA="/>
  </w:docVars>
  <w:rsids>
    <w:rsidRoot w:val="00D73DDA"/>
    <w:rsid w:val="00000A89"/>
    <w:rsid w:val="000023B3"/>
    <w:rsid w:val="0000347E"/>
    <w:rsid w:val="00031E9B"/>
    <w:rsid w:val="00073FCE"/>
    <w:rsid w:val="00075F50"/>
    <w:rsid w:val="000911E8"/>
    <w:rsid w:val="000B5BF9"/>
    <w:rsid w:val="000D2C54"/>
    <w:rsid w:val="00113F71"/>
    <w:rsid w:val="00126E23"/>
    <w:rsid w:val="001837CE"/>
    <w:rsid w:val="001A21E5"/>
    <w:rsid w:val="001A6784"/>
    <w:rsid w:val="001E5A37"/>
    <w:rsid w:val="0022477A"/>
    <w:rsid w:val="00234097"/>
    <w:rsid w:val="00244E48"/>
    <w:rsid w:val="00246453"/>
    <w:rsid w:val="00255A1B"/>
    <w:rsid w:val="00260047"/>
    <w:rsid w:val="002665B7"/>
    <w:rsid w:val="002B1C5D"/>
    <w:rsid w:val="002C7713"/>
    <w:rsid w:val="002D55FC"/>
    <w:rsid w:val="002E5268"/>
    <w:rsid w:val="002E6E5B"/>
    <w:rsid w:val="002F22FA"/>
    <w:rsid w:val="002F50C2"/>
    <w:rsid w:val="0036552A"/>
    <w:rsid w:val="003708BE"/>
    <w:rsid w:val="003B495F"/>
    <w:rsid w:val="003D5994"/>
    <w:rsid w:val="00400645"/>
    <w:rsid w:val="00404C90"/>
    <w:rsid w:val="00406D79"/>
    <w:rsid w:val="004356E2"/>
    <w:rsid w:val="004357A9"/>
    <w:rsid w:val="0046723B"/>
    <w:rsid w:val="004D60F9"/>
    <w:rsid w:val="0053038A"/>
    <w:rsid w:val="005335EF"/>
    <w:rsid w:val="00540787"/>
    <w:rsid w:val="005564AF"/>
    <w:rsid w:val="00557740"/>
    <w:rsid w:val="00564C66"/>
    <w:rsid w:val="005668AE"/>
    <w:rsid w:val="005C13DF"/>
    <w:rsid w:val="00606697"/>
    <w:rsid w:val="00681C9A"/>
    <w:rsid w:val="006872B0"/>
    <w:rsid w:val="006A6C9D"/>
    <w:rsid w:val="007204DB"/>
    <w:rsid w:val="0074275C"/>
    <w:rsid w:val="00775A47"/>
    <w:rsid w:val="007920BA"/>
    <w:rsid w:val="007D3AB5"/>
    <w:rsid w:val="007F05A1"/>
    <w:rsid w:val="008019AC"/>
    <w:rsid w:val="00814325"/>
    <w:rsid w:val="00824EC1"/>
    <w:rsid w:val="008452CB"/>
    <w:rsid w:val="00866714"/>
    <w:rsid w:val="008A41E5"/>
    <w:rsid w:val="008B1438"/>
    <w:rsid w:val="00900D3A"/>
    <w:rsid w:val="009372ED"/>
    <w:rsid w:val="00972CA9"/>
    <w:rsid w:val="009A21B2"/>
    <w:rsid w:val="009F7F35"/>
    <w:rsid w:val="00A41308"/>
    <w:rsid w:val="00AA10DE"/>
    <w:rsid w:val="00AA1A78"/>
    <w:rsid w:val="00AD5436"/>
    <w:rsid w:val="00AE1A38"/>
    <w:rsid w:val="00B14163"/>
    <w:rsid w:val="00B21E43"/>
    <w:rsid w:val="00BA6F74"/>
    <w:rsid w:val="00BF1F4D"/>
    <w:rsid w:val="00C26B8B"/>
    <w:rsid w:val="00C44323"/>
    <w:rsid w:val="00C967FB"/>
    <w:rsid w:val="00CC3F9D"/>
    <w:rsid w:val="00CF25AD"/>
    <w:rsid w:val="00D22C52"/>
    <w:rsid w:val="00D3345E"/>
    <w:rsid w:val="00D378DE"/>
    <w:rsid w:val="00D43DD6"/>
    <w:rsid w:val="00D54FF8"/>
    <w:rsid w:val="00D6175D"/>
    <w:rsid w:val="00D73DDA"/>
    <w:rsid w:val="00DA14DF"/>
    <w:rsid w:val="00DB1E6F"/>
    <w:rsid w:val="00E92CC7"/>
    <w:rsid w:val="00EA6848"/>
    <w:rsid w:val="00EC2656"/>
    <w:rsid w:val="00F50EA8"/>
    <w:rsid w:val="00F900AC"/>
    <w:rsid w:val="00F921A7"/>
    <w:rsid w:val="00FB632C"/>
    <w:rsid w:val="0B2F3218"/>
    <w:rsid w:val="0CCB0279"/>
    <w:rsid w:val="2358554D"/>
    <w:rsid w:val="7BC1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549E6D21"/>
  <w15:docId w15:val="{A442C323-1C90-442F-8A67-C26766B8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20" w:line="276" w:lineRule="auto"/>
      <w:jc w:val="both"/>
    </w:pPr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6784"/>
    <w:pPr>
      <w:keepNext/>
      <w:keepLines/>
      <w:spacing w:before="480" w:after="200"/>
      <w:outlineLvl w:val="0"/>
    </w:pPr>
    <w:rPr>
      <w:rFonts w:eastAsia="Arial"/>
      <w:b/>
      <w:bCs/>
      <w:noProof/>
      <w:sz w:val="28"/>
      <w:szCs w:val="28"/>
    </w:rPr>
  </w:style>
  <w:style w:type="paragraph" w:styleId="Nagwek2">
    <w:name w:val="heading 2"/>
    <w:basedOn w:val="Nagwek3"/>
    <w:next w:val="Normalny"/>
    <w:link w:val="Nagwek2Znak"/>
    <w:uiPriority w:val="9"/>
    <w:qFormat/>
    <w:pPr>
      <w:outlineLvl w:val="1"/>
    </w:pPr>
    <w:rPr>
      <w:b/>
      <w:sz w:val="28"/>
      <w:u w:val="single"/>
      <w:lang w:val="en-GB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Light1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2-Accent21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2-Accent31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2-Accent41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2-Accent51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2-Accent61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3-Accent11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3-Accent21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3-Accent31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3-Accent41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3-Accent51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3-Accent61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4-Accent11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FFFFFF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</w:style>
  <w:style w:type="table" w:customStyle="1" w:styleId="GridTable4-Accent21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FFFFF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4-Accent31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FFFFFF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4-Accent41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FFFF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4-Accent51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FFFFFF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4-Accent61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FFFFFF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5Dark-Accent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band1Vert">
      <w:tblPr/>
      <w:tcPr>
        <w:shd w:val="clear" w:color="FFFFFF" w:fill="A9BEE4" w:themeFill="accent1" w:themeFillTint="75"/>
      </w:tcPr>
    </w:tblStylePr>
    <w:tblStylePr w:type="band1Horz">
      <w:tblPr/>
      <w:tcPr>
        <w:shd w:val="clear" w:color="FFFFFF" w:fill="A9BEE4" w:themeFill="accent1" w:themeFillTint="75"/>
      </w:tcPr>
    </w:tblStylePr>
  </w:style>
  <w:style w:type="table" w:customStyle="1" w:styleId="GridTable5Dark-Accent21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band1Vert">
      <w:tblPr/>
      <w:tcPr>
        <w:shd w:val="clear" w:color="FFFFFF" w:fill="F6C3A0" w:themeFill="accent2" w:themeFillTint="75"/>
      </w:tcPr>
    </w:tblStylePr>
    <w:tblStylePr w:type="band1Horz">
      <w:tblPr/>
      <w:tcPr>
        <w:shd w:val="clear" w:color="FFFFFF" w:fill="F6C3A0" w:themeFill="accent2" w:themeFillTint="75"/>
      </w:tcPr>
    </w:tblStylePr>
  </w:style>
  <w:style w:type="table" w:customStyle="1" w:styleId="GridTable5Dark-Accent31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band1Vert">
      <w:tblPr/>
      <w:tcPr>
        <w:shd w:val="clear" w:color="FFFFFF" w:fill="D5D5D5" w:themeFill="accent3" w:themeFillTint="75"/>
      </w:tcPr>
    </w:tblStylePr>
    <w:tblStylePr w:type="band1Horz">
      <w:tblPr/>
      <w:tcPr>
        <w:shd w:val="clear" w:color="FFFFFF" w:fill="D5D5D5" w:themeFill="accent3" w:themeFillTint="75"/>
      </w:tcPr>
    </w:tblStylePr>
  </w:style>
  <w:style w:type="table" w:customStyle="1" w:styleId="GridTable5Dark-Accent4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band1Vert">
      <w:tblPr/>
      <w:tcPr>
        <w:shd w:val="clear" w:color="FFFFFF" w:fill="FFE28A" w:themeFill="accent4" w:themeFillTint="75"/>
      </w:tcPr>
    </w:tblStylePr>
    <w:tblStylePr w:type="band1Horz">
      <w:tblPr/>
      <w:tcPr>
        <w:shd w:val="clear" w:color="FFFFFF" w:fill="FFE28A" w:themeFill="accent4" w:themeFillTint="75"/>
      </w:tcPr>
    </w:tblStylePr>
  </w:style>
  <w:style w:type="table" w:customStyle="1" w:styleId="GridTable5Dark-Accent51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band1Vert">
      <w:tblPr/>
      <w:tcPr>
        <w:shd w:val="clear" w:color="FFFFFF" w:fill="B3D0EB" w:themeFill="accent5" w:themeFillTint="75"/>
      </w:tcPr>
    </w:tblStylePr>
    <w:tblStylePr w:type="band1Horz">
      <w:tblPr/>
      <w:tcPr>
        <w:shd w:val="clear" w:color="FFFFFF" w:fill="B3D0EB" w:themeFill="accent5" w:themeFillTint="75"/>
      </w:tcPr>
    </w:tblStylePr>
  </w:style>
  <w:style w:type="table" w:customStyle="1" w:styleId="GridTable5Dark-Accent61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band1Vert">
      <w:tblPr/>
      <w:tcPr>
        <w:shd w:val="clear" w:color="FFFFFF" w:fill="BCDBA8" w:themeFill="accent6" w:themeFillTint="75"/>
      </w:tcPr>
    </w:tblStylePr>
    <w:tblStylePr w:type="band1Horz">
      <w:tblPr/>
      <w:tcPr>
        <w:shd w:val="clear" w:color="FFFFFF" w:fill="BCDBA8" w:themeFill="accent6" w:themeFillTint="75"/>
      </w:tcPr>
    </w:tblStylePr>
  </w:style>
  <w:style w:type="table" w:customStyle="1" w:styleId="GridTable6ColourfulAccent11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11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tblPr/>
      <w:tcPr>
        <w:shd w:val="clear" w:color="FFFFFF" w:fill="CFDBF0" w:themeFill="accent1" w:themeFillTint="40"/>
      </w:tcPr>
    </w:tblStylePr>
  </w:style>
  <w:style w:type="table" w:customStyle="1" w:styleId="ListTable1Light-Accent21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tblPr/>
      <w:tcPr>
        <w:shd w:val="clear" w:color="FFFFFF" w:fill="FADECB" w:themeFill="accent2" w:themeFillTint="40"/>
      </w:tcPr>
    </w:tblStylePr>
  </w:style>
  <w:style w:type="table" w:customStyle="1" w:styleId="ListTable1Light-Accent31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tblPr/>
      <w:tcPr>
        <w:shd w:val="clear" w:color="FFFFFF" w:fill="E8E8E8" w:themeFill="accent3" w:themeFillTint="40"/>
      </w:tcPr>
    </w:tblStylePr>
  </w:style>
  <w:style w:type="table" w:customStyle="1" w:styleId="ListTable1Light-Accent41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tblPr/>
      <w:tcPr>
        <w:shd w:val="clear" w:color="FFFFFF" w:fill="FFEFBF" w:themeFill="accent4" w:themeFillTint="40"/>
      </w:tcPr>
    </w:tblStylePr>
  </w:style>
  <w:style w:type="table" w:customStyle="1" w:styleId="ListTable1Light-Accent51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tblPr/>
      <w:tcPr>
        <w:shd w:val="clear" w:color="FFFFFF" w:fill="D5E5F4" w:themeFill="accent5" w:themeFillTint="40"/>
      </w:tcPr>
    </w:tblStylePr>
  </w:style>
  <w:style w:type="table" w:customStyle="1" w:styleId="ListTable1Light-Accent61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tblPr/>
      <w:tcPr>
        <w:shd w:val="clear" w:color="FFFFFF" w:fill="DAEBCF" w:themeFill="accent6" w:themeFillTint="40"/>
      </w:tcPr>
    </w:tblStylePr>
  </w:style>
  <w:style w:type="table" w:customStyle="1" w:styleId="ListTable2-Accent11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2-Accent21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2-Accent31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2-Accent41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2-Accent51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2-Accent61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3-Accent11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4-Accent21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4-Accent31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4-Accent41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4-Accent51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4-Accent61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5Dark-Accent11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FFFFFF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FFFFFF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</w:style>
  <w:style w:type="table" w:customStyle="1" w:styleId="ListTable5Dark-Accent21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FFFFF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FFFFF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</w:style>
  <w:style w:type="table" w:customStyle="1" w:styleId="ListTable5Dark-Accent31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FFFFFF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FFFFFF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</w:style>
  <w:style w:type="table" w:customStyle="1" w:styleId="ListTable5Dark-Accent41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FFFF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FFFF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</w:style>
  <w:style w:type="table" w:customStyle="1" w:styleId="ListTable5Dark-Accent51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FFFFFF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FFFFFF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</w:style>
  <w:style w:type="table" w:customStyle="1" w:styleId="ListTable5Dark-Accent61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FFFFFF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FFFFFF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</w:style>
  <w:style w:type="table" w:customStyle="1" w:styleId="ListTable6ColourfulAccent11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urfulAccent11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Nagwek1Znak">
    <w:name w:val="Nagłówek 1 Znak"/>
    <w:basedOn w:val="Domylnaczcionkaakapitu"/>
    <w:link w:val="Nagwek1"/>
    <w:uiPriority w:val="9"/>
    <w:rsid w:val="001A6784"/>
    <w:rPr>
      <w:rFonts w:eastAsia="Arial"/>
      <w:b/>
      <w:bCs/>
      <w:noProof/>
      <w:sz w:val="28"/>
      <w:szCs w:val="28"/>
      <w:lang w:val="en-US"/>
    </w:rPr>
  </w:style>
  <w:style w:type="character" w:customStyle="1" w:styleId="Nagwek2Znak">
    <w:name w:val="Nagłówek 2 Znak"/>
    <w:link w:val="Nagwek2"/>
    <w:uiPriority w:val="9"/>
    <w:rPr>
      <w:b/>
      <w:sz w:val="28"/>
      <w:u w:val="single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basedOn w:val="Domylnaczcionkaakapitu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table" w:customStyle="1" w:styleId="TableGridLight11">
    <w:name w:val="Table Grid Light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1">
    <w:name w:val="Grid Table 1 Light - Accent 1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5Dark-Accent110">
    <w:name w:val="Grid Table 5 Dark - Accent 1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1Light-Accent311">
    <w:name w:val="Grid Table 1 Light - Accent 31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1">
    <w:name w:val="Grid Table 1 Light - Accent 41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1">
    <w:name w:val="Grid Table 1 Light - Accent 51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1">
    <w:name w:val="Grid Table 1 Light - Accent 61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1">
    <w:name w:val="Grid Table 2 - Accent 1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-Accent211">
    <w:name w:val="Grid Table 2 -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-Accent311">
    <w:name w:val="Grid Table 2 -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-Accent411">
    <w:name w:val="Grid Table 2 -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-Accent511">
    <w:name w:val="Grid Table 2 - Accent 51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-Accent611">
    <w:name w:val="Grid Table 2 - Accent 61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3-Accent111">
    <w:name w:val="Grid Table 3 - Accent 1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-Accent211">
    <w:name w:val="Grid Table 3 -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-Accent311">
    <w:name w:val="Grid Table 3 -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-Accent411">
    <w:name w:val="Grid Table 3 -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-Accent511">
    <w:name w:val="Grid Table 3 - Accent 51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-Accent611">
    <w:name w:val="Grid Table 3 - Accent 61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4-Accent111">
    <w:name w:val="Grid Table 4 - Accent 1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-Accent211">
    <w:name w:val="Grid Table 4 - Accent 21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-Accent311">
    <w:name w:val="Grid Table 4 - Accent 31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-Accent411">
    <w:name w:val="Grid Table 4 - Accent 41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-Accent511">
    <w:name w:val="Grid Table 4 - Accent 51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-Accent611">
    <w:name w:val="Grid Table 4 - Accent 61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5Dark-Accent410">
    <w:name w:val="Grid Table 5 Dark - Accent 4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-Accent211">
    <w:name w:val="Grid Table 5 Dark - Accent 2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-Accent311">
    <w:name w:val="Grid Table 5 Dark - Accent 3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511">
    <w:name w:val="Grid Table 5 Dark - Accent 5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-Accent611">
    <w:name w:val="Grid Table 5 Dark - Accent 6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ListTable1Light-Accent111">
    <w:name w:val="List Table 1 Light - Accent 1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-Accent211">
    <w:name w:val="List Table 1 Light - Accent 2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-Accent311">
    <w:name w:val="List Table 1 Light - Accent 3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-Accent411">
    <w:name w:val="List Table 1 Light - Accent 4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-Accent511">
    <w:name w:val="List Table 1 Light - Accent 5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-Accent611">
    <w:name w:val="List Table 1 Light - Accent 6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ListTable2-Accent111">
    <w:name w:val="List Table 2 - Accent 1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-Accent211">
    <w:name w:val="List Table 2 - Accent 21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-Accent311">
    <w:name w:val="List Table 2 - Accent 31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-Accent411">
    <w:name w:val="List Table 2 - Accent 41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-Accent511">
    <w:name w:val="List Table 2 - Accent 51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-Accent611">
    <w:name w:val="List Table 2 - Accent 61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3-Accent111">
    <w:name w:val="List Table 3 - Accent 1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1">
    <w:name w:val="List Table 3 -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1">
    <w:name w:val="List Table 3 - Accent 31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1">
    <w:name w:val="List Table 3 -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1">
    <w:name w:val="List Table 3 - Accent 51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1">
    <w:name w:val="List Table 3 - Accent 61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1">
    <w:name w:val="List Table 4 - Accent 1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-Accent211">
    <w:name w:val="List Table 4 - Accent 21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-Accent311">
    <w:name w:val="List Table 4 - Accent 31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-Accent411">
    <w:name w:val="List Table 4 - Accent 41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-Accent511">
    <w:name w:val="List Table 4 - Accent 51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-Accent611">
    <w:name w:val="List Table 4 - Accent 61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5Dark-Accent111">
    <w:name w:val="List Table 5 Dark - Accent 1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-Accent211">
    <w:name w:val="List Table 5 Dark - Accent 21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-Accent311">
    <w:name w:val="List Table 5 Dark - Accent 31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-Accent411">
    <w:name w:val="List Table 5 Dark - Accent 41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-Accent511">
    <w:name w:val="List Table 5 Dark - Accent 51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-Accent611">
    <w:name w:val="List Table 5 Dark - Accent 61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paragraph" w:styleId="Spisilustracji">
    <w:name w:val="table of figures"/>
    <w:basedOn w:val="Normalny"/>
    <w:next w:val="Normalny"/>
    <w:uiPriority w:val="99"/>
    <w:unhideWhenUsed/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sz w:val="34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uiPriority w:val="1"/>
    <w:qFormat/>
  </w:style>
  <w:style w:type="paragraph" w:styleId="Tytu">
    <w:name w:val="Title"/>
    <w:basedOn w:val="Normalny"/>
    <w:next w:val="Normalny"/>
    <w:link w:val="Tytu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 w:after="200"/>
    </w:pPr>
  </w:style>
  <w:style w:type="character" w:customStyle="1" w:styleId="PodtytuZnak">
    <w:name w:val="Podtytuł Znak"/>
    <w:basedOn w:val="Domylnaczcionkaakapitu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character" w:customStyle="1" w:styleId="HeaderChar">
    <w:name w:val="Header Char"/>
    <w:basedOn w:val="Domylnaczcionkaakapitu"/>
    <w:uiPriority w:val="99"/>
  </w:style>
  <w:style w:type="character" w:customStyle="1" w:styleId="FooterChar">
    <w:name w:val="Footer Char"/>
    <w:basedOn w:val="Domylnaczcionkaakapitu"/>
    <w:uiPriority w:val="99"/>
  </w:style>
  <w:style w:type="paragraph" w:styleId="Legenda">
    <w:name w:val="caption"/>
    <w:basedOn w:val="Normalny"/>
    <w:next w:val="Normalny"/>
    <w:uiPriority w:val="35"/>
    <w:unhideWhenUsed/>
    <w:qFormat/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Tabela-Siatka">
    <w:name w:val="Table Grid"/>
    <w:basedOn w:val="Standardowy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Light0">
    <w:name w:val="Grid Table Light0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Zwykatabela11">
    <w:name w:val="Zwykła tabela 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tblPr/>
      <w:tcPr>
        <w:shd w:val="clear" w:color="F2F2F2" w:fill="F2F2F2" w:themeFill="text1" w:themeFillTint="0D"/>
      </w:tcPr>
    </w:tblStylePr>
  </w:style>
  <w:style w:type="table" w:customStyle="1" w:styleId="Zwykatabela21">
    <w:name w:val="Zwykła tabela 21"/>
    <w:basedOn w:val="Standardowy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Zwykatabela31">
    <w:name w:val="Zwykła tabela 31"/>
    <w:basedOn w:val="Standardowy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41">
    <w:name w:val="Zwykła tabela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51">
    <w:name w:val="Zwykła tabela 51"/>
    <w:basedOn w:val="Standardowy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Tabelasiatki1jasna1">
    <w:name w:val="Tabela siatki 1 — jasna1"/>
    <w:basedOn w:val="Standardowy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Accent10">
    <w:name w:val="Grid Table 1 Light Accent 10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1">
    <w:name w:val="Grid Table 1 Light – Accent 21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Accent30">
    <w:name w:val="Grid Table 1 Light Accent 30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Accent40">
    <w:name w:val="Grid Table 1 Light Accent 40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Accent50">
    <w:name w:val="Grid Table 1 Light Accent 50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Accent60">
    <w:name w:val="Grid Table 1 Light Accent 60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Tabelasiatki21">
    <w:name w:val="Tabela siatki 2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2Accent10">
    <w:name w:val="Grid Table 2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Accent20">
    <w:name w:val="Grid Table 2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Accent30">
    <w:name w:val="Grid Table 2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Accent40">
    <w:name w:val="Grid Table 2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Accent50">
    <w:name w:val="Grid Table 2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Accent60">
    <w:name w:val="Grid Table 2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31">
    <w:name w:val="Tabela siatki 3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3Accent10">
    <w:name w:val="Grid Table 3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Accent20">
    <w:name w:val="Grid Table 3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Accent30">
    <w:name w:val="Grid Table 3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Accent40">
    <w:name w:val="Grid Table 3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Accent50">
    <w:name w:val="Grid Table 3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Accent60">
    <w:name w:val="Grid Table 3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41">
    <w:name w:val="Tabela siatki 41"/>
    <w:basedOn w:val="Standardowy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4Accent10">
    <w:name w:val="Grid Table 4 Accent 10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Accent20">
    <w:name w:val="Grid Table 4 Accent 20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Accent30">
    <w:name w:val="Grid Table 4 Accent 30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Accent40">
    <w:name w:val="Grid Table 4 Accent 40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Accent50">
    <w:name w:val="Grid Table 4 Accent 50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Accent60">
    <w:name w:val="Grid Table 4 Accent 60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5ciemna1">
    <w:name w:val="Tabela siatki 5 — ciemna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band1Vert">
      <w:tblPr/>
      <w:tcPr>
        <w:shd w:val="clear" w:color="8A8A8A" w:fill="8A8A8A" w:themeFill="text1" w:themeFillTint="75"/>
      </w:tcPr>
    </w:tblStylePr>
    <w:tblStylePr w:type="band1Horz">
      <w:tblPr/>
      <w:tcPr>
        <w:shd w:val="clear" w:color="8A8A8A" w:fill="8A8A8A" w:themeFill="text1" w:themeFillTint="75"/>
      </w:tcPr>
    </w:tblStylePr>
  </w:style>
  <w:style w:type="table" w:customStyle="1" w:styleId="GridTable5Dark-Accent111">
    <w:name w:val="Grid Table 5 Dark - Accent 1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5DarkAccent20">
    <w:name w:val="Grid Table 5 Dark Accent 2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Accent30">
    <w:name w:val="Grid Table 5 Dark Accent 3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411">
    <w:name w:val="Grid Table 5 Dark - Accent 4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Accent50">
    <w:name w:val="Grid Table 5 Dark Accent 5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Accent60">
    <w:name w:val="Grid Table 5 Dark Accent 6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Tabelasiatki6kolorowa1">
    <w:name w:val="Tabela siatki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urfulAccent111">
    <w:name w:val="Grid Table 6 Colourful – Accent 1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1">
    <w:name w:val="Grid Table 6 Colourful –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1">
    <w:name w:val="Grid Table 6 Colourful – Accent 31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1">
    <w:name w:val="Grid Table 6 Colourful –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1">
    <w:name w:val="Grid Table 6 Colourful – Accent 51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1">
    <w:name w:val="Grid Table 6 Colourful – Accent 61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asiatki7kolorowa1">
    <w:name w:val="Tabela siatki 7 — kolorowa1"/>
    <w:basedOn w:val="Standardowy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urfulAccent111">
    <w:name w:val="Grid Table 7 Colourful – Accent 1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1">
    <w:name w:val="Grid Table 7 Colourful –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1">
    <w:name w:val="Grid Table 7 Colourful –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1">
    <w:name w:val="Grid Table 7 Colourful –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1">
    <w:name w:val="Grid Table 7 Colourful – Accent 51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1">
    <w:name w:val="Grid Table 7 Colourful – Accent 61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Tabelalisty1jasna1">
    <w:name w:val="Tabela listy 1 — jasna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tblPr/>
      <w:tcPr>
        <w:shd w:val="clear" w:color="BFBFBF" w:fill="BFBFBF" w:themeFill="text1" w:themeFillTint="40"/>
      </w:tcPr>
    </w:tblStylePr>
  </w:style>
  <w:style w:type="table" w:customStyle="1" w:styleId="ListTable1LightAccent10">
    <w:name w:val="List Table 1 Light Accent 1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Accent20">
    <w:name w:val="List Table 1 Light Accent 2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Accent30">
    <w:name w:val="List Table 1 Light Accent 3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Accent40">
    <w:name w:val="List Table 1 Light Accent 4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Accent50">
    <w:name w:val="List Table 1 Light Accent 5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Accent60">
    <w:name w:val="List Table 1 Light Accent 6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Tabelalisty21">
    <w:name w:val="Tabela listy 21"/>
    <w:basedOn w:val="Standardowy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2Accent10">
    <w:name w:val="List Table 2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Accent20">
    <w:name w:val="List Table 2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Accent30">
    <w:name w:val="List Table 2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Accent40">
    <w:name w:val="List Table 2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Accent50">
    <w:name w:val="List Table 2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Accent60">
    <w:name w:val="List Table 2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31">
    <w:name w:val="Tabela listy 3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Accent10">
    <w:name w:val="List Table 3 Accent 10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Accent20">
    <w:name w:val="List Table 3 Accent 20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Accent30">
    <w:name w:val="List Table 3 Accent 30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Accent40">
    <w:name w:val="List Table 3 Accent 40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Accent50">
    <w:name w:val="List Table 3 Accent 50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Accent60">
    <w:name w:val="List Table 3 Accent 60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Tabelalisty41">
    <w:name w:val="Tabela listy 4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4Accent10">
    <w:name w:val="List Table 4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Accent20">
    <w:name w:val="List Table 4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Accent30">
    <w:name w:val="List Table 4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Accent40">
    <w:name w:val="List Table 4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Accent50">
    <w:name w:val="List Table 4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Accent60">
    <w:name w:val="List Table 4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5ciemna1">
    <w:name w:val="Tabela listy 5 — ciemna1"/>
    <w:basedOn w:val="Standardowy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</w:style>
  <w:style w:type="table" w:customStyle="1" w:styleId="ListTable5DarkAccent10">
    <w:name w:val="List Table 5 Dark Accent 10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Accent20">
    <w:name w:val="List Table 5 Dark Accent 20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Accent30">
    <w:name w:val="List Table 5 Dark Accent 30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Accent40">
    <w:name w:val="List Table 5 Dark Accent 40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Accent50">
    <w:name w:val="List Table 5 Dark Accent 50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Accent60">
    <w:name w:val="List Table 5 Dark Accent 60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table" w:customStyle="1" w:styleId="Tabelalisty6kolorowa1">
    <w:name w:val="Tabela listy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urfulAccent111">
    <w:name w:val="List Table 6 Colourful – Accent 1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1">
    <w:name w:val="List Table 6 Colourful –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1">
    <w:name w:val="List Table 6 Colourful – Accent 31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1">
    <w:name w:val="List Table 6 Colourful –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1">
    <w:name w:val="List Table 6 Colourful – Accent 51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1">
    <w:name w:val="List Table 6 Colourful – Accent 61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elalisty7kolorowa1">
    <w:name w:val="Tabela listy 7 — kolorowa1"/>
    <w:basedOn w:val="Standardowy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urfulAccent111">
    <w:name w:val="List Table 7 Colourful – Accent 1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1">
    <w:name w:val="List Table 7 Colourful – Accent 21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1">
    <w:name w:val="List Table 7 Colourful – Accent 31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1">
    <w:name w:val="List Table 7 Colourful – Accent 41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1">
    <w:name w:val="List Table 7 Colourful – Accent 51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1">
    <w:name w:val="List Table 7 Colourful – Accent 61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basedOn w:val="Domylnaczcionkaakapitu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customStyle="1" w:styleId="apple-converted-space">
    <w:name w:val="apple-converted-space"/>
    <w:basedOn w:val="Domylnaczcionkaakapitu"/>
  </w:style>
  <w:style w:type="character" w:customStyle="1" w:styleId="UnresolvedMention1">
    <w:name w:val="Unresolved Mention1"/>
    <w:basedOn w:val="Domylnaczcionkaakapitu"/>
    <w:uiPriority w:val="99"/>
    <w:semiHidden/>
    <w:unhideWhenUsed/>
    <w:rPr>
      <w:color w:val="605E5C"/>
      <w:shd w:val="clear" w:color="E1DFDD" w:fill="E1DFDD"/>
    </w:rPr>
  </w:style>
  <w:style w:type="character" w:styleId="Numerstrony">
    <w:name w:val="page number"/>
    <w:basedOn w:val="Domylnaczcionkaakapitu"/>
    <w:uiPriority w:val="99"/>
    <w:semiHidden/>
    <w:unhideWhenUsed/>
  </w:style>
  <w:style w:type="paragraph" w:styleId="Poprawka">
    <w:name w:val="Revision"/>
    <w:hidden/>
    <w:uiPriority w:val="99"/>
    <w:semiHidden/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table" w:customStyle="1" w:styleId="GridTable1Light-Accent21">
    <w:name w:val="Grid Table 1 Light -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6Colorful-Accent11">
    <w:name w:val="Grid Table 6 Colorful -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6Colorful-Accent11">
    <w:name w:val="List Table 6 Colorful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paragraph" w:customStyle="1" w:styleId="docdata">
    <w:name w:val="docdata"/>
    <w:aliases w:val="docy,v5,1802,bqiaagaaetqeaaagoaqaaanlbgaabvkgaaaaaaaaaaaaaaaaaaaaaaaaaaaaaaaaaaaaaaaaaaaaaaaaaaaaaaaaaaaaaaaaaaaaaaaaaaaaaaaaaaaaaaaaaaaaaaaaaaaaaaaaaaaaaaaaaaaaaaaaaaaaaaaaaaaaaaaaaaaaaaaaaaaaaaaaaaaaaaaaaaaaaaaaaaaaaaaaaaaaaaaaaaaaaaaaaaaaaaaa"/>
    <w:basedOn w:val="Normalny"/>
    <w:rsid w:val="00681C9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it-IT" w:eastAsia="it-I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65B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3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3FCE"/>
    <w:rPr>
      <w:rFonts w:ascii="Tahoma" w:hAnsi="Tahoma" w:cs="Tahoma"/>
      <w:sz w:val="16"/>
      <w:szCs w:val="16"/>
      <w:lang w:val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92CC7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D378DE"/>
  </w:style>
  <w:style w:type="character" w:customStyle="1" w:styleId="spellingerror">
    <w:name w:val="spellingerror"/>
    <w:basedOn w:val="Domylnaczcionkaakapitu"/>
    <w:rsid w:val="00D378DE"/>
  </w:style>
  <w:style w:type="character" w:customStyle="1" w:styleId="eop">
    <w:name w:val="eop"/>
    <w:basedOn w:val="Domylnaczcionkaakapitu"/>
    <w:rsid w:val="00D378DE"/>
  </w:style>
  <w:style w:type="paragraph" w:customStyle="1" w:styleId="paragraph">
    <w:name w:val="paragraph"/>
    <w:basedOn w:val="Normalny"/>
    <w:rsid w:val="00D378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2D40DC047BF4B9E452C68E95637A6" ma:contentTypeVersion="12" ma:contentTypeDescription="Create a new document." ma:contentTypeScope="" ma:versionID="babcd82ed6b891059c4421e59c5e0078">
  <xsd:schema xmlns:xsd="http://www.w3.org/2001/XMLSchema" xmlns:xs="http://www.w3.org/2001/XMLSchema" xmlns:p="http://schemas.microsoft.com/office/2006/metadata/properties" xmlns:ns2="fd4cbda1-f428-43cc-860b-9d463bbeb413" xmlns:ns3="c3d5b9e6-81ca-4bb1-aca2-a136d13ff9b7" targetNamespace="http://schemas.microsoft.com/office/2006/metadata/properties" ma:root="true" ma:fieldsID="61c5fc0426c5a461a13f78ac6771bf19" ns2:_="" ns3:_="">
    <xsd:import namespace="fd4cbda1-f428-43cc-860b-9d463bbeb413"/>
    <xsd:import namespace="c3d5b9e6-81ca-4bb1-aca2-a136d13ff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bda1-f428-43cc-860b-9d463bbeb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5b9e6-81ca-4bb1-aca2-a136d13ff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4F5C3B-E841-40DC-BB33-93D36B9DC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4cbda1-f428-43cc-860b-9d463bbeb413"/>
    <ds:schemaRef ds:uri="c3d5b9e6-81ca-4bb1-aca2-a136d13ff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54D47-E458-46AF-B08C-E49ED58F6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4A11A65F-62A2-474F-B180-EB459D9DD6FB}">
  <ds:schemaRefs>
    <ds:schemaRef ds:uri="c3d5b9e6-81ca-4bb1-aca2-a136d13ff9b7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d4cbda1-f428-43cc-860b-9d463bbeb4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Carlos Diez Jayo</dc:creator>
  <cp:lastModifiedBy>Dominika Seifert-Łatka</cp:lastModifiedBy>
  <cp:revision>3</cp:revision>
  <dcterms:created xsi:type="dcterms:W3CDTF">2025-10-03T21:03:00Z</dcterms:created>
  <dcterms:modified xsi:type="dcterms:W3CDTF">2025-10-0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2D40DC047BF4B9E452C68E95637A6</vt:lpwstr>
  </property>
</Properties>
</file>